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A6FB" w14:textId="77777777" w:rsidR="00832D74" w:rsidRDefault="00832D74"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7775AA0B" wp14:editId="78095B88">
                <wp:simplePos x="0" y="0"/>
                <wp:positionH relativeFrom="margin">
                  <wp:align>center</wp:align>
                </wp:positionH>
                <wp:positionV relativeFrom="paragraph">
                  <wp:posOffset>571500</wp:posOffset>
                </wp:positionV>
                <wp:extent cx="6367780" cy="6667500"/>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667500"/>
                        </a:xfrm>
                        <a:prstGeom prst="rect">
                          <a:avLst/>
                        </a:prstGeom>
                        <a:noFill/>
                        <a:ln w="9525">
                          <a:noFill/>
                          <a:miter lim="800000"/>
                          <a:headEnd/>
                          <a:tailEnd/>
                        </a:ln>
                      </wps:spPr>
                      <wps:txbx>
                        <w:txbxContent>
                          <w:p w14:paraId="583A5083" w14:textId="77777777" w:rsidR="00832D74" w:rsidRPr="00052BB1" w:rsidRDefault="00832D74" w:rsidP="00052BB1">
                            <w:pPr>
                              <w:jc w:val="center"/>
                              <w:rPr>
                                <w:sz w:val="36"/>
                                <w:szCs w:val="36"/>
                              </w:rPr>
                            </w:pPr>
                            <w:r w:rsidRPr="00052BB1">
                              <w:rPr>
                                <w:sz w:val="36"/>
                                <w:szCs w:val="36"/>
                              </w:rPr>
                              <w:t>ENHANCEMENT OF DISTRIBUTION SYSTEMS PERFORMANCE USING MODERN OPTIMIZATION TECHNIQUES</w:t>
                            </w:r>
                          </w:p>
                          <w:p w14:paraId="502F98EA" w14:textId="77777777" w:rsidR="00832D74" w:rsidRPr="00052BB1" w:rsidRDefault="00832D74" w:rsidP="00052BB1">
                            <w:pPr>
                              <w:rPr>
                                <w:sz w:val="32"/>
                                <w:szCs w:val="32"/>
                              </w:rPr>
                            </w:pPr>
                          </w:p>
                          <w:p w14:paraId="4D0A355B" w14:textId="77777777" w:rsidR="00832D74" w:rsidRPr="00052BB1" w:rsidRDefault="00832D74" w:rsidP="00052BB1">
                            <w:pPr>
                              <w:rPr>
                                <w:sz w:val="32"/>
                                <w:szCs w:val="32"/>
                              </w:rPr>
                            </w:pPr>
                          </w:p>
                          <w:p w14:paraId="1BADB090" w14:textId="77777777" w:rsidR="00832D74" w:rsidRPr="00052BB1" w:rsidRDefault="00832D74" w:rsidP="00052BB1">
                            <w:pPr>
                              <w:rPr>
                                <w:sz w:val="32"/>
                                <w:szCs w:val="32"/>
                              </w:rPr>
                            </w:pPr>
                          </w:p>
                          <w:p w14:paraId="715B493E" w14:textId="77777777" w:rsidR="00832D74" w:rsidRPr="00052BB1" w:rsidRDefault="00832D74" w:rsidP="00052BB1">
                            <w:pPr>
                              <w:jc w:val="center"/>
                              <w:rPr>
                                <w:sz w:val="32"/>
                                <w:szCs w:val="32"/>
                              </w:rPr>
                            </w:pPr>
                            <w:r w:rsidRPr="00052BB1">
                              <w:rPr>
                                <w:sz w:val="32"/>
                                <w:szCs w:val="32"/>
                              </w:rPr>
                              <w:t>B. Sc. Project</w:t>
                            </w:r>
                          </w:p>
                          <w:p w14:paraId="5615D3EC" w14:textId="77777777" w:rsidR="00832D74" w:rsidRPr="00052BB1" w:rsidRDefault="00832D74" w:rsidP="00052BB1">
                            <w:pPr>
                              <w:rPr>
                                <w:sz w:val="32"/>
                                <w:szCs w:val="32"/>
                              </w:rPr>
                            </w:pPr>
                          </w:p>
                          <w:p w14:paraId="1E6FDD14" w14:textId="77777777" w:rsidR="00832D74" w:rsidRPr="00052BB1" w:rsidRDefault="00832D74" w:rsidP="00052BB1">
                            <w:pPr>
                              <w:rPr>
                                <w:sz w:val="32"/>
                                <w:szCs w:val="32"/>
                              </w:rPr>
                            </w:pPr>
                          </w:p>
                          <w:p w14:paraId="448101A9" w14:textId="77777777" w:rsidR="00832D74" w:rsidRPr="00052BB1" w:rsidRDefault="00832D74" w:rsidP="00052BB1">
                            <w:pPr>
                              <w:jc w:val="center"/>
                              <w:rPr>
                                <w:sz w:val="32"/>
                                <w:szCs w:val="32"/>
                              </w:rPr>
                            </w:pPr>
                            <w:r w:rsidRPr="00052BB1">
                              <w:rPr>
                                <w:sz w:val="32"/>
                                <w:szCs w:val="32"/>
                              </w:rPr>
                              <w:t>Supervised by:</w:t>
                            </w:r>
                          </w:p>
                          <w:p w14:paraId="24298F7B" w14:textId="77777777" w:rsidR="00832D74" w:rsidRPr="00052BB1" w:rsidRDefault="00832D74" w:rsidP="00052BB1">
                            <w:pPr>
                              <w:jc w:val="center"/>
                              <w:rPr>
                                <w:sz w:val="32"/>
                                <w:szCs w:val="32"/>
                              </w:rPr>
                            </w:pPr>
                            <w:r w:rsidRPr="00052BB1">
                              <w:rPr>
                                <w:sz w:val="32"/>
                                <w:szCs w:val="32"/>
                              </w:rPr>
                              <w:t>Dr. Mohamed Taha Mouwafi</w:t>
                            </w:r>
                          </w:p>
                          <w:p w14:paraId="6972286A" w14:textId="77777777" w:rsidR="00832D74" w:rsidRPr="00052BB1" w:rsidRDefault="00832D74" w:rsidP="00052BB1">
                            <w:pPr>
                              <w:rPr>
                                <w:sz w:val="32"/>
                                <w:szCs w:val="32"/>
                              </w:rPr>
                            </w:pPr>
                          </w:p>
                          <w:p w14:paraId="5B855654" w14:textId="77777777" w:rsidR="00832D74" w:rsidRPr="00052BB1" w:rsidRDefault="00832D74" w:rsidP="00052BB1">
                            <w:pPr>
                              <w:rPr>
                                <w:sz w:val="32"/>
                                <w:szCs w:val="32"/>
                              </w:rPr>
                            </w:pPr>
                          </w:p>
                          <w:p w14:paraId="254DBCF8" w14:textId="77777777" w:rsidR="00832D74" w:rsidRPr="00052BB1" w:rsidRDefault="00832D74" w:rsidP="00052BB1">
                            <w:pPr>
                              <w:rPr>
                                <w:sz w:val="32"/>
                                <w:szCs w:val="32"/>
                              </w:rPr>
                            </w:pPr>
                          </w:p>
                          <w:p w14:paraId="32573183" w14:textId="77777777" w:rsidR="00832D74" w:rsidRPr="00052BB1" w:rsidRDefault="00832D74" w:rsidP="00052BB1">
                            <w:pPr>
                              <w:jc w:val="center"/>
                              <w:rPr>
                                <w:sz w:val="32"/>
                                <w:szCs w:val="32"/>
                              </w:rPr>
                            </w:pPr>
                            <w:r w:rsidRPr="00052BB1">
                              <w:rPr>
                                <w:sz w:val="32"/>
                                <w:szCs w:val="32"/>
                              </w:rPr>
                              <w:t>2021/2022</w:t>
                            </w:r>
                          </w:p>
                          <w:p w14:paraId="56134A00" w14:textId="77777777" w:rsidR="00832D74" w:rsidRPr="00052BB1" w:rsidRDefault="00832D74" w:rsidP="00052BB1">
                            <w:pPr>
                              <w:rPr>
                                <w:sz w:val="32"/>
                                <w:szCs w:val="32"/>
                              </w:rPr>
                            </w:pPr>
                          </w:p>
                          <w:p w14:paraId="3D0AD2EB" w14:textId="77777777" w:rsidR="00832D74" w:rsidRPr="00052BB1" w:rsidRDefault="00832D74" w:rsidP="00052BB1">
                            <w:pPr>
                              <w:jc w:val="center"/>
                              <w:rPr>
                                <w:sz w:val="32"/>
                                <w:szCs w:val="32"/>
                              </w:rPr>
                            </w:pPr>
                            <w:r w:rsidRPr="00052BB1">
                              <w:rPr>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75AA0B" id="_x0000_t202" coordsize="21600,21600" o:spt="202" path="m,l,21600r21600,l21600,xe">
                <v:stroke joinstyle="miter"/>
                <v:path gradientshapeok="t" o:connecttype="rect"/>
              </v:shapetype>
              <v:shape id="Text Box 24" o:spid="_x0000_s1026" type="#_x0000_t202" style="position:absolute;left:0;text-align:left;margin-left:0;margin-top:45pt;width:501.4pt;height:52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" filled="f" stroked="f">
                <v:textbox>
                  <w:txbxContent>
                    <w:p w14:paraId="583A5083" w14:textId="77777777" w:rsidR="00832D74" w:rsidRPr="00052BB1" w:rsidRDefault="00832D74" w:rsidP="00052BB1">
                      <w:pPr>
                        <w:jc w:val="center"/>
                        <w:rPr>
                          <w:sz w:val="36"/>
                          <w:szCs w:val="36"/>
                        </w:rPr>
                      </w:pPr>
                      <w:r w:rsidRPr="00052BB1">
                        <w:rPr>
                          <w:sz w:val="36"/>
                          <w:szCs w:val="36"/>
                        </w:rPr>
                        <w:t>ENHANCEMENT OF DISTRIBUTION SYSTEMS PERFORMANCE USING MODERN OPTIMIZATION TECHNIQUES</w:t>
                      </w:r>
                    </w:p>
                    <w:p w14:paraId="502F98EA" w14:textId="77777777" w:rsidR="00832D74" w:rsidRPr="00052BB1" w:rsidRDefault="00832D74" w:rsidP="00052BB1">
                      <w:pPr>
                        <w:rPr>
                          <w:sz w:val="32"/>
                          <w:szCs w:val="32"/>
                        </w:rPr>
                      </w:pPr>
                    </w:p>
                    <w:p w14:paraId="4D0A355B" w14:textId="77777777" w:rsidR="00832D74" w:rsidRPr="00052BB1" w:rsidRDefault="00832D74" w:rsidP="00052BB1">
                      <w:pPr>
                        <w:rPr>
                          <w:sz w:val="32"/>
                          <w:szCs w:val="32"/>
                        </w:rPr>
                      </w:pPr>
                    </w:p>
                    <w:p w14:paraId="1BADB090" w14:textId="77777777" w:rsidR="00832D74" w:rsidRPr="00052BB1" w:rsidRDefault="00832D74" w:rsidP="00052BB1">
                      <w:pPr>
                        <w:rPr>
                          <w:sz w:val="32"/>
                          <w:szCs w:val="32"/>
                        </w:rPr>
                      </w:pPr>
                    </w:p>
                    <w:p w14:paraId="715B493E" w14:textId="77777777" w:rsidR="00832D74" w:rsidRPr="00052BB1" w:rsidRDefault="00832D74" w:rsidP="00052BB1">
                      <w:pPr>
                        <w:jc w:val="center"/>
                        <w:rPr>
                          <w:sz w:val="32"/>
                          <w:szCs w:val="32"/>
                        </w:rPr>
                      </w:pPr>
                      <w:r w:rsidRPr="00052BB1">
                        <w:rPr>
                          <w:sz w:val="32"/>
                          <w:szCs w:val="32"/>
                        </w:rPr>
                        <w:t>B. Sc. Project</w:t>
                      </w:r>
                    </w:p>
                    <w:p w14:paraId="5615D3EC" w14:textId="77777777" w:rsidR="00832D74" w:rsidRPr="00052BB1" w:rsidRDefault="00832D74" w:rsidP="00052BB1">
                      <w:pPr>
                        <w:rPr>
                          <w:sz w:val="32"/>
                          <w:szCs w:val="32"/>
                        </w:rPr>
                      </w:pPr>
                    </w:p>
                    <w:p w14:paraId="1E6FDD14" w14:textId="77777777" w:rsidR="00832D74" w:rsidRPr="00052BB1" w:rsidRDefault="00832D74" w:rsidP="00052BB1">
                      <w:pPr>
                        <w:rPr>
                          <w:sz w:val="32"/>
                          <w:szCs w:val="32"/>
                        </w:rPr>
                      </w:pPr>
                    </w:p>
                    <w:p w14:paraId="448101A9" w14:textId="77777777" w:rsidR="00832D74" w:rsidRPr="00052BB1" w:rsidRDefault="00832D74" w:rsidP="00052BB1">
                      <w:pPr>
                        <w:jc w:val="center"/>
                        <w:rPr>
                          <w:sz w:val="32"/>
                          <w:szCs w:val="32"/>
                        </w:rPr>
                      </w:pPr>
                      <w:r w:rsidRPr="00052BB1">
                        <w:rPr>
                          <w:sz w:val="32"/>
                          <w:szCs w:val="32"/>
                        </w:rPr>
                        <w:t>Supervised by:</w:t>
                      </w:r>
                    </w:p>
                    <w:p w14:paraId="24298F7B" w14:textId="77777777" w:rsidR="00832D74" w:rsidRPr="00052BB1" w:rsidRDefault="00832D74" w:rsidP="00052BB1">
                      <w:pPr>
                        <w:jc w:val="center"/>
                        <w:rPr>
                          <w:sz w:val="32"/>
                          <w:szCs w:val="32"/>
                        </w:rPr>
                      </w:pPr>
                      <w:r w:rsidRPr="00052BB1">
                        <w:rPr>
                          <w:sz w:val="32"/>
                          <w:szCs w:val="32"/>
                        </w:rPr>
                        <w:t>Dr. Mohamed Taha Mouwafi</w:t>
                      </w:r>
                    </w:p>
                    <w:p w14:paraId="6972286A" w14:textId="77777777" w:rsidR="00832D74" w:rsidRPr="00052BB1" w:rsidRDefault="00832D74" w:rsidP="00052BB1">
                      <w:pPr>
                        <w:rPr>
                          <w:sz w:val="32"/>
                          <w:szCs w:val="32"/>
                        </w:rPr>
                      </w:pPr>
                    </w:p>
                    <w:p w14:paraId="5B855654" w14:textId="77777777" w:rsidR="00832D74" w:rsidRPr="00052BB1" w:rsidRDefault="00832D74" w:rsidP="00052BB1">
                      <w:pPr>
                        <w:rPr>
                          <w:sz w:val="32"/>
                          <w:szCs w:val="32"/>
                        </w:rPr>
                      </w:pPr>
                    </w:p>
                    <w:p w14:paraId="254DBCF8" w14:textId="77777777" w:rsidR="00832D74" w:rsidRPr="00052BB1" w:rsidRDefault="00832D74" w:rsidP="00052BB1">
                      <w:pPr>
                        <w:rPr>
                          <w:sz w:val="32"/>
                          <w:szCs w:val="32"/>
                        </w:rPr>
                      </w:pPr>
                    </w:p>
                    <w:p w14:paraId="32573183" w14:textId="77777777" w:rsidR="00832D74" w:rsidRPr="00052BB1" w:rsidRDefault="00832D74" w:rsidP="00052BB1">
                      <w:pPr>
                        <w:jc w:val="center"/>
                        <w:rPr>
                          <w:sz w:val="32"/>
                          <w:szCs w:val="32"/>
                        </w:rPr>
                      </w:pPr>
                      <w:r w:rsidRPr="00052BB1">
                        <w:rPr>
                          <w:sz w:val="32"/>
                          <w:szCs w:val="32"/>
                        </w:rPr>
                        <w:t>2021/2022</w:t>
                      </w:r>
                    </w:p>
                    <w:p w14:paraId="56134A00" w14:textId="77777777" w:rsidR="00832D74" w:rsidRPr="00052BB1" w:rsidRDefault="00832D74" w:rsidP="00052BB1">
                      <w:pPr>
                        <w:rPr>
                          <w:sz w:val="32"/>
                          <w:szCs w:val="32"/>
                        </w:rPr>
                      </w:pPr>
                    </w:p>
                    <w:p w14:paraId="3D0AD2EB" w14:textId="77777777" w:rsidR="00832D74" w:rsidRPr="00052BB1" w:rsidRDefault="00832D74" w:rsidP="00052BB1">
                      <w:pPr>
                        <w:jc w:val="center"/>
                        <w:rPr>
                          <w:sz w:val="32"/>
                          <w:szCs w:val="32"/>
                        </w:rPr>
                      </w:pPr>
                      <w:r w:rsidRPr="00052BB1">
                        <w:rPr>
                          <w:sz w:val="32"/>
                          <w:szCs w:val="32"/>
                        </w:rPr>
                        <w:t>2021/2022</w:t>
                      </w:r>
                    </w:p>
                  </w:txbxContent>
                </v:textbox>
                <w10:wrap type="square" anchorx="margin"/>
              </v:shape>
            </w:pict>
          </mc:Fallback>
        </mc:AlternateContent>
      </w:r>
    </w:p>
    <w:p w14:paraId="2AD9EC96" w14:textId="77777777" w:rsidR="00832D74" w:rsidRDefault="00832D74" w:rsidP="002E7269">
      <w:pPr>
        <w:rPr>
          <w:sz w:val="30"/>
          <w:szCs w:val="30"/>
        </w:rPr>
        <w:sectPr w:rsidR="00832D74" w:rsidSect="00D771BC">
          <w:headerReference w:type="default" r:id="rId6"/>
          <w:type w:val="continuous"/>
          <w:pgSz w:w="12240" w:h="15840"/>
          <w:pgMar w:top="1440" w:right="1440" w:bottom="1440" w:left="1440" w:header="720" w:footer="720" w:gutter="0"/>
          <w:cols w:space="720"/>
          <w:docGrid w:linePitch="360"/>
        </w:sectPr>
      </w:pPr>
    </w:p>
    <w:p w14:paraId="055604A5" w14:textId="77777777" w:rsidR="00832D74" w:rsidRPr="00052BB1" w:rsidRDefault="00832D74" w:rsidP="00052BB1">
      <w:pPr>
        <w:pStyle w:val="Heading5"/>
      </w:pPr>
      <w:bookmarkStart w:id="0" w:name="_Toc101814771"/>
      <w:bookmarkStart w:id="1" w:name="_Toc107514253"/>
      <w:r w:rsidRPr="00052BB1">
        <w:t>Acknowledgement</w:t>
      </w:r>
      <w:bookmarkEnd w:id="0"/>
      <w:bookmarkEnd w:id="1"/>
    </w:p>
    <w:p w14:paraId="4FFCF2BA" w14:textId="77777777" w:rsidR="00832D74" w:rsidRPr="00815771" w:rsidRDefault="00832D74" w:rsidP="002E7269">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35F899AB" w14:textId="77777777" w:rsidR="00832D74" w:rsidRPr="00815771" w:rsidRDefault="00832D74" w:rsidP="002E7269"/>
    <w:p w14:paraId="1D2C15A2" w14:textId="77777777" w:rsidR="00832D74" w:rsidRPr="00815771" w:rsidRDefault="00832D74" w:rsidP="002E7269">
      <w:r w:rsidRPr="00815771">
        <w:t xml:space="preserve">We are indebted with sincere appreciation and grateful to Dr. Mohamed Taha Mouwafi for his supervision, invaluable supporting, continuous guidance and contributions in developing this work. </w:t>
      </w:r>
    </w:p>
    <w:p w14:paraId="3F469988" w14:textId="77777777" w:rsidR="00832D74" w:rsidRPr="00815771" w:rsidRDefault="00832D74" w:rsidP="002E7269"/>
    <w:p w14:paraId="127CBA4B" w14:textId="77777777" w:rsidR="00832D74" w:rsidRPr="00815771" w:rsidRDefault="00832D74" w:rsidP="002E7269">
      <w:r w:rsidRPr="00815771">
        <w:t>Finally, we would like to express our thanks to anyone who has helped us during this work.</w:t>
      </w:r>
    </w:p>
    <w:p w14:paraId="56039873" w14:textId="77777777" w:rsidR="00832D74" w:rsidRPr="009C7F92" w:rsidRDefault="00832D74" w:rsidP="002E7269"/>
    <w:p w14:paraId="62FC5F5F" w14:textId="77777777" w:rsidR="00832D74" w:rsidRPr="009C7F92" w:rsidRDefault="00832D74" w:rsidP="002E7269"/>
    <w:p w14:paraId="06E3B96D" w14:textId="77777777" w:rsidR="00832D74" w:rsidRPr="009C7F92" w:rsidRDefault="00832D74" w:rsidP="002E7269">
      <w:r w:rsidRPr="009C7F92">
        <w:t xml:space="preserve">                                                                                </w:t>
      </w:r>
      <w:r>
        <w:tab/>
      </w:r>
      <w:r>
        <w:tab/>
      </w:r>
      <w:r>
        <w:tab/>
      </w:r>
      <w:r w:rsidRPr="009C7F92">
        <w:t xml:space="preserve">     Project team </w:t>
      </w:r>
    </w:p>
    <w:p w14:paraId="694D2C03" w14:textId="77777777" w:rsidR="00832D74" w:rsidRDefault="00832D74" w:rsidP="002E7269"/>
    <w:p w14:paraId="509E6FBE" w14:textId="77777777" w:rsidR="00832D74" w:rsidRDefault="00832D74" w:rsidP="002E7269">
      <w:pPr>
        <w:rPr>
          <w:noProof/>
          <w:color w:val="1F3864" w:themeColor="accent1" w:themeShade="80"/>
          <w:sz w:val="24"/>
          <w:szCs w:val="24"/>
        </w:rPr>
      </w:pPr>
      <w:r>
        <w:br w:type="page"/>
      </w:r>
    </w:p>
    <w:p w14:paraId="6931A124" w14:textId="77777777" w:rsidR="00832D74" w:rsidRPr="00F73648" w:rsidRDefault="00832D74" w:rsidP="00DE3A46">
      <w:pPr>
        <w:pStyle w:val="Heading5"/>
      </w:pPr>
      <w:bookmarkStart w:id="2" w:name="_Toc101814772"/>
      <w:bookmarkStart w:id="3" w:name="_Toc107514254"/>
      <w:r w:rsidRPr="0076762F">
        <w:t>ABSTRACT</w:t>
      </w:r>
      <w:bookmarkEnd w:id="2"/>
      <w:bookmarkEnd w:id="3"/>
    </w:p>
    <w:p w14:paraId="2FFFC91B" w14:textId="77777777" w:rsidR="00832D74" w:rsidRDefault="00832D74" w:rsidP="002E7269">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02D2E149" w14:textId="77777777" w:rsidR="00832D74" w:rsidRPr="00815771" w:rsidRDefault="00832D74" w:rsidP="002E7269">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6F196424" w14:textId="77777777" w:rsidR="00832D74" w:rsidRDefault="00832D74">
      <w:pPr>
        <w:spacing w:line="259" w:lineRule="auto"/>
        <w:jc w:val="left"/>
      </w:pPr>
      <w:r>
        <w:br w:type="page"/>
      </w:r>
    </w:p>
    <w:p w14:paraId="3C23A2E1" w14:textId="77777777" w:rsidR="00832D74" w:rsidRDefault="00832D74" w:rsidP="00FD4C2C">
      <w:pPr>
        <w:sectPr w:rsidR="00832D74" w:rsidSect="00D771BC">
          <w:headerReference w:type="default" r:id="rId7"/>
          <w:type w:val="continuous"/>
          <w:pgSz w:w="12240" w:h="15840"/>
          <w:pgMar w:top="1440" w:right="1440" w:bottom="1440" w:left="1440" w:header="720" w:footer="720" w:gutter="0"/>
          <w:cols w:space="720"/>
          <w:docGrid w:linePitch="360"/>
        </w:sectPr>
      </w:pPr>
    </w:p>
    <w:p w14:paraId="7789CC91" w14:textId="77777777" w:rsidR="00832D74" w:rsidRDefault="00832D74">
      <w:pPr>
        <w:spacing w:line="259" w:lineRule="auto"/>
        <w:jc w:val="left"/>
      </w:pPr>
      <w:subDoc r:id="rId8"/>
      <w:r>
        <w:br w:type="page"/>
      </w:r>
    </w:p>
    <w:p w14:paraId="7C79D646" w14:textId="77777777" w:rsidR="00832D74" w:rsidRDefault="00832D74">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04731C40" wp14:editId="4F0F795A">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4F8E47E0" w14:textId="77777777" w:rsidR="00832D74" w:rsidRPr="006A57FB" w:rsidRDefault="00832D74"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731C40"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" filled="f" stroked="f">
                <v:textbox>
                  <w:txbxContent>
                    <w:p w14:paraId="4F8E47E0" w14:textId="77777777" w:rsidR="00832D74" w:rsidRPr="006A57FB" w:rsidRDefault="00832D74"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691E4884" w14:textId="77777777" w:rsidR="00832D74" w:rsidRPr="006A57FB" w:rsidRDefault="00832D74" w:rsidP="006A57FB"/>
    <w:p w14:paraId="49D0F15B" w14:textId="77777777" w:rsidR="00832D74" w:rsidRPr="006A57FB" w:rsidRDefault="00832D74" w:rsidP="006A57FB"/>
    <w:p w14:paraId="6FC7FE22" w14:textId="77777777" w:rsidR="00832D74" w:rsidRPr="006A57FB" w:rsidRDefault="00832D74" w:rsidP="006A57FB"/>
    <w:p w14:paraId="666D4287" w14:textId="77777777" w:rsidR="00832D74" w:rsidRPr="006A57FB" w:rsidRDefault="00832D74" w:rsidP="006A57FB"/>
    <w:p w14:paraId="089E2FB4" w14:textId="77777777" w:rsidR="00832D74" w:rsidRPr="006A57FB" w:rsidRDefault="00832D74" w:rsidP="006A57FB"/>
    <w:p w14:paraId="3798CD21" w14:textId="77777777" w:rsidR="00832D74" w:rsidRPr="006A57FB" w:rsidRDefault="00832D74" w:rsidP="006A57FB"/>
    <w:p w14:paraId="7C02426D" w14:textId="77777777" w:rsidR="00832D74" w:rsidRPr="006A57FB" w:rsidRDefault="00832D74" w:rsidP="006A57FB"/>
    <w:p w14:paraId="7DBB4ED3" w14:textId="77777777" w:rsidR="00832D74" w:rsidRPr="006A57FB" w:rsidRDefault="00832D74" w:rsidP="006A57FB"/>
    <w:p w14:paraId="15CBDEFA" w14:textId="77777777" w:rsidR="00832D74" w:rsidRPr="006A57FB" w:rsidRDefault="00832D74" w:rsidP="006A57FB"/>
    <w:p w14:paraId="4935ED11" w14:textId="77777777" w:rsidR="00832D74" w:rsidRPr="006A57FB" w:rsidRDefault="00832D74" w:rsidP="006A57FB"/>
    <w:p w14:paraId="34D4939F" w14:textId="77777777" w:rsidR="00832D74" w:rsidRPr="006A57FB" w:rsidRDefault="00832D74" w:rsidP="006A57FB"/>
    <w:p w14:paraId="5A300A8F" w14:textId="77777777" w:rsidR="00832D74" w:rsidRPr="006A57FB" w:rsidRDefault="00832D74" w:rsidP="006A57FB"/>
    <w:p w14:paraId="0011FAF3" w14:textId="77777777" w:rsidR="00832D74" w:rsidRPr="006A57FB" w:rsidRDefault="00832D74" w:rsidP="006A57FB"/>
    <w:p w14:paraId="4CD4FE70" w14:textId="77777777" w:rsidR="00832D74" w:rsidRDefault="00832D74" w:rsidP="006A57FB"/>
    <w:p w14:paraId="2231F771" w14:textId="77777777" w:rsidR="00832D74" w:rsidRDefault="00832D74">
      <w:pPr>
        <w:spacing w:line="259" w:lineRule="auto"/>
        <w:jc w:val="left"/>
      </w:pPr>
      <w:r>
        <w:br w:type="page"/>
      </w:r>
    </w:p>
    <w:p w14:paraId="71EE689D" w14:textId="77777777" w:rsidR="00832D74" w:rsidRDefault="00832D74" w:rsidP="006A57FB">
      <w:pPr>
        <w:sectPr w:rsidR="00832D74" w:rsidSect="00D771BC">
          <w:type w:val="continuous"/>
          <w:pgSz w:w="12240" w:h="15840"/>
          <w:pgMar w:top="1440" w:right="1440" w:bottom="1440" w:left="1440" w:header="720" w:footer="720" w:gutter="0"/>
          <w:cols w:space="720"/>
          <w:docGrid w:linePitch="360"/>
        </w:sectPr>
      </w:pPr>
    </w:p>
    <w:p w14:paraId="0FF7D6E2" w14:textId="77777777" w:rsidR="00832D74" w:rsidRDefault="00832D74">
      <w:pPr>
        <w:spacing w:line="259" w:lineRule="auto"/>
        <w:jc w:val="left"/>
      </w:pPr>
      <w:subDoc r:id="rId9"/>
      <w:r>
        <w:br w:type="page"/>
      </w:r>
    </w:p>
    <w:p w14:paraId="31FB4709" w14:textId="77777777" w:rsidR="00832D74" w:rsidRDefault="00832D74"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1FAF41B6" wp14:editId="2178AD60">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5A283FD0" w14:textId="77777777" w:rsidR="00832D74" w:rsidRPr="006A57FB" w:rsidRDefault="00832D74"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AF41B6"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EGvxYz7AQAA1QMAAA4AAAAAAAAAAAAAAAAA&#10;LgIAAGRycy9lMm9Eb2MueG1sUEsBAi0AFAAGAAgAAAAhAExVqtXdAAAACAEAAA8AAAAAAAAAAAAA&#10;AAAAVQQAAGRycy9kb3ducmV2LnhtbFBLBQYAAAAABAAEAPMAAABfBQAAAAA=&#10;" filled="f" stroked="f">
                <v:textbox>
                  <w:txbxContent>
                    <w:p w14:paraId="5A283FD0" w14:textId="77777777" w:rsidR="00832D74" w:rsidRPr="006A57FB" w:rsidRDefault="00832D74"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0FE1012F" w14:textId="77777777" w:rsidR="00832D74" w:rsidRPr="00F22112" w:rsidRDefault="00832D74" w:rsidP="00F22112"/>
    <w:p w14:paraId="45F7248B" w14:textId="77777777" w:rsidR="00832D74" w:rsidRPr="00F22112" w:rsidRDefault="00832D74" w:rsidP="00F22112"/>
    <w:p w14:paraId="3541B260" w14:textId="77777777" w:rsidR="00832D74" w:rsidRPr="00F22112" w:rsidRDefault="00832D74" w:rsidP="00F22112"/>
    <w:p w14:paraId="3464EA76" w14:textId="77777777" w:rsidR="00832D74" w:rsidRPr="00F22112" w:rsidRDefault="00832D74" w:rsidP="00F22112"/>
    <w:p w14:paraId="1E8385B0" w14:textId="77777777" w:rsidR="00832D74" w:rsidRPr="00F22112" w:rsidRDefault="00832D74" w:rsidP="00F22112"/>
    <w:p w14:paraId="36AC7C17" w14:textId="77777777" w:rsidR="00832D74" w:rsidRPr="00F22112" w:rsidRDefault="00832D74" w:rsidP="00F22112"/>
    <w:p w14:paraId="12215F51" w14:textId="77777777" w:rsidR="00832D74" w:rsidRPr="00F22112" w:rsidRDefault="00832D74" w:rsidP="00F22112"/>
    <w:p w14:paraId="25525B8D" w14:textId="77777777" w:rsidR="00832D74" w:rsidRPr="00F22112" w:rsidRDefault="00832D74" w:rsidP="00F22112"/>
    <w:p w14:paraId="638F01BE" w14:textId="77777777" w:rsidR="00832D74" w:rsidRPr="00F22112" w:rsidRDefault="00832D74" w:rsidP="00F22112"/>
    <w:p w14:paraId="0042C7D8" w14:textId="77777777" w:rsidR="00832D74" w:rsidRPr="00F22112" w:rsidRDefault="00832D74" w:rsidP="00F22112"/>
    <w:p w14:paraId="1CF95993" w14:textId="77777777" w:rsidR="00832D74" w:rsidRPr="00F22112" w:rsidRDefault="00832D74" w:rsidP="00F22112"/>
    <w:p w14:paraId="24EE2769" w14:textId="77777777" w:rsidR="00832D74" w:rsidRPr="00F22112" w:rsidRDefault="00832D74" w:rsidP="00F22112"/>
    <w:p w14:paraId="5F6AA230" w14:textId="77777777" w:rsidR="00832D74" w:rsidRPr="00F22112" w:rsidRDefault="00832D74" w:rsidP="00F22112"/>
    <w:p w14:paraId="18DCEA60" w14:textId="77777777" w:rsidR="00832D74" w:rsidRPr="00F22112" w:rsidRDefault="00832D74" w:rsidP="00F22112"/>
    <w:p w14:paraId="6E181DAB" w14:textId="77777777" w:rsidR="00832D74" w:rsidRDefault="00832D74" w:rsidP="00F22112"/>
    <w:p w14:paraId="2E371D30" w14:textId="77777777" w:rsidR="00832D74" w:rsidRDefault="00832D74">
      <w:pPr>
        <w:spacing w:line="259" w:lineRule="auto"/>
        <w:jc w:val="left"/>
      </w:pPr>
      <w:r>
        <w:br w:type="page"/>
      </w:r>
    </w:p>
    <w:p w14:paraId="13677BDA" w14:textId="77777777" w:rsidR="00832D74" w:rsidRDefault="00832D74" w:rsidP="00F22112">
      <w:pPr>
        <w:sectPr w:rsidR="00832D74" w:rsidSect="00D771BC">
          <w:type w:val="continuous"/>
          <w:pgSz w:w="12240" w:h="15840"/>
          <w:pgMar w:top="1440" w:right="1440" w:bottom="1440" w:left="1440" w:header="720" w:footer="720" w:gutter="0"/>
          <w:cols w:space="720"/>
          <w:docGrid w:linePitch="360"/>
        </w:sectPr>
      </w:pPr>
    </w:p>
    <w:p w14:paraId="403C6D49" w14:textId="77777777" w:rsidR="00832D74" w:rsidRDefault="00832D74">
      <w:pPr>
        <w:spacing w:line="259" w:lineRule="auto"/>
        <w:jc w:val="left"/>
      </w:pPr>
      <w:subDoc r:id="rId10"/>
      <w:r>
        <w:br w:type="page"/>
      </w:r>
    </w:p>
    <w:p w14:paraId="6939611C" w14:textId="77777777" w:rsidR="00832D74" w:rsidRDefault="00832D74"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2D9FEF94" wp14:editId="6BB6C0FA">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06CBC860" w14:textId="77777777" w:rsidR="00832D74" w:rsidRDefault="00832D74" w:rsidP="00F22112">
                            <w:pPr>
                              <w:rPr>
                                <w:sz w:val="112"/>
                                <w:szCs w:val="108"/>
                              </w:rPr>
                            </w:pPr>
                            <w:r>
                              <w:rPr>
                                <w:sz w:val="112"/>
                                <w:szCs w:val="108"/>
                              </w:rPr>
                              <w:t xml:space="preserve">Chapter </w:t>
                            </w:r>
                            <w:r>
                              <w:rPr>
                                <w:sz w:val="112"/>
                                <w:szCs w:val="108"/>
                              </w:rPr>
                              <w:t>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FEF94"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7hx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mTVJKmygO6AOHqY5w38R&#10;H9FIDVgG18pR0oP//fouvcOWooeSAWexpeHXjnlBif5sUfNllQWK+TBfXNaolj/3bM49zHKEammk&#10;ZNrexjzwkzY32BupsmwvFR+54YxlNY//IQ3x+Tm/evm16z8A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BT7hxCwIAAP0D&#10;AAAOAAAAAAAAAAAAAAAAAC4CAABkcnMvZTJvRG9jLnhtbFBLAQItABQABgAIAAAAIQBMVarV3QAA&#10;AAgBAAAPAAAAAAAAAAAAAAAAAGUEAABkcnMvZG93bnJldi54bWxQSwUGAAAAAAQABADzAAAAbwUA&#10;AAAA&#10;" filled="f" stroked="f">
                <v:textbox>
                  <w:txbxContent>
                    <w:p w14:paraId="06CBC860" w14:textId="77777777" w:rsidR="00832D74" w:rsidRDefault="00832D74" w:rsidP="00F22112">
                      <w:pPr>
                        <w:rPr>
                          <w:sz w:val="112"/>
                          <w:szCs w:val="108"/>
                        </w:rPr>
                      </w:pPr>
                      <w:r>
                        <w:rPr>
                          <w:sz w:val="112"/>
                          <w:szCs w:val="108"/>
                        </w:rPr>
                        <w:t xml:space="preserve">Chapter </w:t>
                      </w:r>
                      <w:r>
                        <w:rPr>
                          <w:sz w:val="112"/>
                          <w:szCs w:val="108"/>
                        </w:rPr>
                        <w:t>4</w:t>
                      </w:r>
                    </w:p>
                  </w:txbxContent>
                </v:textbox>
                <w10:wrap type="square" anchorx="margin"/>
              </v:shape>
            </w:pict>
          </mc:Fallback>
        </mc:AlternateContent>
      </w:r>
    </w:p>
    <w:p w14:paraId="594F55F9" w14:textId="77777777" w:rsidR="00832D74" w:rsidRPr="00D9111D" w:rsidRDefault="00832D74" w:rsidP="00D9111D"/>
    <w:p w14:paraId="53A21363" w14:textId="77777777" w:rsidR="00832D74" w:rsidRPr="00D9111D" w:rsidRDefault="00832D74" w:rsidP="00D9111D"/>
    <w:p w14:paraId="0BCEA651" w14:textId="77777777" w:rsidR="00832D74" w:rsidRPr="00D9111D" w:rsidRDefault="00832D74" w:rsidP="00D9111D"/>
    <w:p w14:paraId="11CF33BE" w14:textId="77777777" w:rsidR="00832D74" w:rsidRPr="00D9111D" w:rsidRDefault="00832D74" w:rsidP="00D9111D"/>
    <w:p w14:paraId="5500A9FB" w14:textId="77777777" w:rsidR="00832D74" w:rsidRPr="00D9111D" w:rsidRDefault="00832D74" w:rsidP="00D9111D"/>
    <w:p w14:paraId="1585F799" w14:textId="77777777" w:rsidR="00832D74" w:rsidRPr="00D9111D" w:rsidRDefault="00832D74" w:rsidP="00D9111D"/>
    <w:p w14:paraId="4F787442" w14:textId="77777777" w:rsidR="00832D74" w:rsidRPr="00D9111D" w:rsidRDefault="00832D74" w:rsidP="00D9111D"/>
    <w:p w14:paraId="5B10F359" w14:textId="77777777" w:rsidR="00832D74" w:rsidRPr="00D9111D" w:rsidRDefault="00832D74" w:rsidP="00D9111D"/>
    <w:p w14:paraId="34548256" w14:textId="77777777" w:rsidR="00832D74" w:rsidRPr="00D9111D" w:rsidRDefault="00832D74" w:rsidP="00D9111D"/>
    <w:p w14:paraId="2918F163" w14:textId="77777777" w:rsidR="00832D74" w:rsidRPr="00D9111D" w:rsidRDefault="00832D74" w:rsidP="00D9111D"/>
    <w:p w14:paraId="3CF13C21" w14:textId="77777777" w:rsidR="00832D74" w:rsidRPr="00D9111D" w:rsidRDefault="00832D74" w:rsidP="00D9111D"/>
    <w:p w14:paraId="0D9C9DAD" w14:textId="77777777" w:rsidR="00832D74" w:rsidRPr="00D9111D" w:rsidRDefault="00832D74" w:rsidP="00D9111D"/>
    <w:p w14:paraId="4C59A79A" w14:textId="77777777" w:rsidR="00832D74" w:rsidRPr="00D9111D" w:rsidRDefault="00832D74" w:rsidP="00D9111D"/>
    <w:p w14:paraId="267F89CD" w14:textId="77777777" w:rsidR="00832D74" w:rsidRPr="00D9111D" w:rsidRDefault="00832D74" w:rsidP="00D9111D"/>
    <w:p w14:paraId="05D6428F" w14:textId="77777777" w:rsidR="00832D74" w:rsidRDefault="00832D74" w:rsidP="00D9111D"/>
    <w:p w14:paraId="07C42D90" w14:textId="77777777" w:rsidR="00832D74" w:rsidRDefault="00832D74">
      <w:pPr>
        <w:spacing w:line="259" w:lineRule="auto"/>
        <w:jc w:val="left"/>
      </w:pPr>
      <w:r>
        <w:br w:type="page"/>
      </w:r>
    </w:p>
    <w:p w14:paraId="0C1496FA" w14:textId="77777777" w:rsidR="00832D74" w:rsidRDefault="00832D74" w:rsidP="00D9111D">
      <w:pPr>
        <w:sectPr w:rsidR="00832D74" w:rsidSect="00D771BC">
          <w:type w:val="continuous"/>
          <w:pgSz w:w="12240" w:h="15840"/>
          <w:pgMar w:top="1440" w:right="1440" w:bottom="1440" w:left="1440" w:header="720" w:footer="720" w:gutter="0"/>
          <w:cols w:space="720"/>
          <w:docGrid w:linePitch="360"/>
        </w:sectPr>
      </w:pPr>
    </w:p>
    <w:p w14:paraId="0020DFC5" w14:textId="77777777" w:rsidR="00832D74" w:rsidRDefault="00832D74">
      <w:pPr>
        <w:spacing w:line="259" w:lineRule="auto"/>
        <w:jc w:val="left"/>
      </w:pPr>
      <w:subDoc r:id="rId11"/>
      <w:r>
        <w:br w:type="page"/>
      </w:r>
    </w:p>
    <w:p w14:paraId="083539F3" w14:textId="77777777" w:rsidR="00832D74" w:rsidRDefault="00832D74"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55567348" wp14:editId="70916C0B">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78C680E9" w14:textId="77777777" w:rsidR="00832D74" w:rsidRDefault="00832D74" w:rsidP="00D9111D">
                            <w:pPr>
                              <w:rPr>
                                <w:sz w:val="112"/>
                                <w:szCs w:val="108"/>
                              </w:rPr>
                            </w:pPr>
                            <w:r>
                              <w:rPr>
                                <w:sz w:val="112"/>
                                <w:szCs w:val="108"/>
                              </w:rPr>
                              <w:t xml:space="preserve">Chapter </w:t>
                            </w:r>
                            <w:r>
                              <w:rPr>
                                <w:sz w:val="112"/>
                                <w:szCs w:val="108"/>
                              </w:rPr>
                              <w:t>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67348"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" filled="f" stroked="f">
                <v:textbox>
                  <w:txbxContent>
                    <w:p w14:paraId="78C680E9" w14:textId="77777777" w:rsidR="00832D74" w:rsidRDefault="00832D74" w:rsidP="00D9111D">
                      <w:pPr>
                        <w:rPr>
                          <w:sz w:val="112"/>
                          <w:szCs w:val="108"/>
                        </w:rPr>
                      </w:pPr>
                      <w:r>
                        <w:rPr>
                          <w:sz w:val="112"/>
                          <w:szCs w:val="108"/>
                        </w:rPr>
                        <w:t xml:space="preserve">Chapter </w:t>
                      </w:r>
                      <w:r>
                        <w:rPr>
                          <w:sz w:val="112"/>
                          <w:szCs w:val="108"/>
                        </w:rPr>
                        <w:t>5</w:t>
                      </w:r>
                    </w:p>
                  </w:txbxContent>
                </v:textbox>
                <w10:wrap type="square" anchorx="margin"/>
              </v:shape>
            </w:pict>
          </mc:Fallback>
        </mc:AlternateContent>
      </w:r>
    </w:p>
    <w:p w14:paraId="7CFCC74A" w14:textId="77777777" w:rsidR="00832D74" w:rsidRPr="00A06BB8" w:rsidRDefault="00832D74" w:rsidP="00A06BB8"/>
    <w:p w14:paraId="087649F4" w14:textId="77777777" w:rsidR="00832D74" w:rsidRPr="00A06BB8" w:rsidRDefault="00832D74" w:rsidP="00A06BB8"/>
    <w:p w14:paraId="3CFFC55F" w14:textId="77777777" w:rsidR="00832D74" w:rsidRPr="00A06BB8" w:rsidRDefault="00832D74" w:rsidP="00A06BB8"/>
    <w:p w14:paraId="3B439C0A" w14:textId="77777777" w:rsidR="00832D74" w:rsidRPr="00A06BB8" w:rsidRDefault="00832D74" w:rsidP="00A06BB8"/>
    <w:p w14:paraId="2BC5ECE6" w14:textId="77777777" w:rsidR="00832D74" w:rsidRPr="00A06BB8" w:rsidRDefault="00832D74" w:rsidP="00A06BB8"/>
    <w:p w14:paraId="631DEF0C" w14:textId="77777777" w:rsidR="00832D74" w:rsidRPr="00A06BB8" w:rsidRDefault="00832D74" w:rsidP="00A06BB8"/>
    <w:p w14:paraId="0E6881BE" w14:textId="77777777" w:rsidR="00832D74" w:rsidRPr="00A06BB8" w:rsidRDefault="00832D74" w:rsidP="00A06BB8"/>
    <w:p w14:paraId="5A461C74" w14:textId="77777777" w:rsidR="00832D74" w:rsidRPr="00A06BB8" w:rsidRDefault="00832D74" w:rsidP="00A06BB8"/>
    <w:p w14:paraId="4EBE8474" w14:textId="77777777" w:rsidR="00832D74" w:rsidRPr="00A06BB8" w:rsidRDefault="00832D74" w:rsidP="00A06BB8"/>
    <w:p w14:paraId="7DEC28B5" w14:textId="77777777" w:rsidR="00832D74" w:rsidRPr="00A06BB8" w:rsidRDefault="00832D74" w:rsidP="00A06BB8"/>
    <w:p w14:paraId="67E2AE66" w14:textId="77777777" w:rsidR="00832D74" w:rsidRPr="00A06BB8" w:rsidRDefault="00832D74" w:rsidP="00A06BB8"/>
    <w:p w14:paraId="7E4968A0" w14:textId="77777777" w:rsidR="00832D74" w:rsidRPr="00A06BB8" w:rsidRDefault="00832D74" w:rsidP="00A06BB8"/>
    <w:p w14:paraId="613FBFB4" w14:textId="77777777" w:rsidR="00832D74" w:rsidRPr="00A06BB8" w:rsidRDefault="00832D74" w:rsidP="00A06BB8"/>
    <w:p w14:paraId="65AA46B6" w14:textId="77777777" w:rsidR="00832D74" w:rsidRPr="00A06BB8" w:rsidRDefault="00832D74" w:rsidP="00A06BB8"/>
    <w:p w14:paraId="5067AAA7" w14:textId="77777777" w:rsidR="00832D74" w:rsidRPr="00A06BB8" w:rsidRDefault="00832D74" w:rsidP="00A06BB8"/>
    <w:p w14:paraId="340AB025" w14:textId="77777777" w:rsidR="00832D74" w:rsidRPr="00A06BB8" w:rsidRDefault="00832D74" w:rsidP="00A06BB8"/>
    <w:p w14:paraId="19144F5D" w14:textId="77777777" w:rsidR="00832D74" w:rsidRDefault="00832D74" w:rsidP="00A06BB8"/>
    <w:p w14:paraId="3B35670C" w14:textId="77777777" w:rsidR="00832D74" w:rsidRDefault="00832D74">
      <w:pPr>
        <w:spacing w:line="259" w:lineRule="auto"/>
        <w:jc w:val="left"/>
      </w:pPr>
      <w:r>
        <w:br w:type="page"/>
      </w:r>
    </w:p>
    <w:p w14:paraId="0ABEFD0C" w14:textId="77777777" w:rsidR="00832D74" w:rsidRDefault="00832D74" w:rsidP="00A06BB8">
      <w:pPr>
        <w:sectPr w:rsidR="00832D74" w:rsidSect="00D771BC">
          <w:type w:val="continuous"/>
          <w:pgSz w:w="12240" w:h="15840"/>
          <w:pgMar w:top="1440" w:right="1440" w:bottom="1440" w:left="1440" w:header="720" w:footer="720" w:gutter="0"/>
          <w:cols w:space="720"/>
          <w:docGrid w:linePitch="360"/>
        </w:sectPr>
      </w:pPr>
    </w:p>
    <w:p w14:paraId="08386C42" w14:textId="77777777" w:rsidR="00832D74" w:rsidRDefault="00832D74">
      <w:pPr>
        <w:spacing w:line="259" w:lineRule="auto"/>
        <w:jc w:val="left"/>
      </w:pPr>
      <w:subDoc r:id="rId12"/>
      <w:r>
        <w:br w:type="page"/>
      </w:r>
    </w:p>
    <w:p w14:paraId="779DCC55" w14:textId="77777777" w:rsidR="00832D74" w:rsidRDefault="00832D74"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3A1C21F6" wp14:editId="644FB4CE">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7544DFB0" w14:textId="77777777" w:rsidR="00832D74" w:rsidRDefault="00832D74" w:rsidP="00A06BB8">
                            <w:pPr>
                              <w:rPr>
                                <w:sz w:val="112"/>
                                <w:szCs w:val="108"/>
                              </w:rPr>
                            </w:pPr>
                            <w:r>
                              <w:rPr>
                                <w:sz w:val="112"/>
                                <w:szCs w:val="108"/>
                              </w:rPr>
                              <w:t xml:space="preserve">Chapter </w:t>
                            </w:r>
                            <w:r>
                              <w:rPr>
                                <w:sz w:val="112"/>
                                <w:szCs w:val="108"/>
                              </w:rPr>
                              <w:t>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1C21F6"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" filled="f" stroked="f">
                <v:textbox>
                  <w:txbxContent>
                    <w:p w14:paraId="7544DFB0" w14:textId="77777777" w:rsidR="00832D74" w:rsidRDefault="00832D74" w:rsidP="00A06BB8">
                      <w:pPr>
                        <w:rPr>
                          <w:sz w:val="112"/>
                          <w:szCs w:val="108"/>
                        </w:rPr>
                      </w:pPr>
                      <w:r>
                        <w:rPr>
                          <w:sz w:val="112"/>
                          <w:szCs w:val="108"/>
                        </w:rPr>
                        <w:t xml:space="preserve">Chapter </w:t>
                      </w:r>
                      <w:r>
                        <w:rPr>
                          <w:sz w:val="112"/>
                          <w:szCs w:val="108"/>
                        </w:rPr>
                        <w:t>6</w:t>
                      </w:r>
                    </w:p>
                  </w:txbxContent>
                </v:textbox>
                <w10:wrap type="square" anchorx="margin"/>
              </v:shape>
            </w:pict>
          </mc:Fallback>
        </mc:AlternateContent>
      </w:r>
    </w:p>
    <w:p w14:paraId="7BB4C718" w14:textId="77777777" w:rsidR="00832D74" w:rsidRPr="00021FB0" w:rsidRDefault="00832D74" w:rsidP="00021FB0"/>
    <w:p w14:paraId="6146EB6A" w14:textId="77777777" w:rsidR="00832D74" w:rsidRPr="00021FB0" w:rsidRDefault="00832D74" w:rsidP="00021FB0"/>
    <w:p w14:paraId="78C2198C" w14:textId="77777777" w:rsidR="00832D74" w:rsidRPr="00021FB0" w:rsidRDefault="00832D74" w:rsidP="00021FB0"/>
    <w:p w14:paraId="495AFA1C" w14:textId="77777777" w:rsidR="00832D74" w:rsidRPr="00021FB0" w:rsidRDefault="00832D74" w:rsidP="00021FB0"/>
    <w:p w14:paraId="4239CD87" w14:textId="77777777" w:rsidR="00832D74" w:rsidRPr="00021FB0" w:rsidRDefault="00832D74" w:rsidP="00021FB0"/>
    <w:p w14:paraId="3E8E8737" w14:textId="77777777" w:rsidR="00832D74" w:rsidRPr="00021FB0" w:rsidRDefault="00832D74" w:rsidP="00021FB0"/>
    <w:p w14:paraId="7CE61448" w14:textId="77777777" w:rsidR="00832D74" w:rsidRPr="00021FB0" w:rsidRDefault="00832D74" w:rsidP="00021FB0"/>
    <w:p w14:paraId="21A4FD0D" w14:textId="77777777" w:rsidR="00832D74" w:rsidRPr="00021FB0" w:rsidRDefault="00832D74" w:rsidP="00021FB0"/>
    <w:p w14:paraId="518CAEF8" w14:textId="77777777" w:rsidR="00832D74" w:rsidRPr="00021FB0" w:rsidRDefault="00832D74" w:rsidP="00021FB0"/>
    <w:p w14:paraId="1D21325E" w14:textId="77777777" w:rsidR="00832D74" w:rsidRPr="00021FB0" w:rsidRDefault="00832D74" w:rsidP="00021FB0"/>
    <w:p w14:paraId="1D96048F" w14:textId="77777777" w:rsidR="00832D74" w:rsidRPr="00021FB0" w:rsidRDefault="00832D74" w:rsidP="00021FB0"/>
    <w:p w14:paraId="1F39B592" w14:textId="77777777" w:rsidR="00832D74" w:rsidRPr="00021FB0" w:rsidRDefault="00832D74" w:rsidP="00021FB0"/>
    <w:p w14:paraId="03F770CB" w14:textId="77777777" w:rsidR="00832D74" w:rsidRPr="00021FB0" w:rsidRDefault="00832D74" w:rsidP="00021FB0"/>
    <w:p w14:paraId="46AECB8D" w14:textId="77777777" w:rsidR="00832D74" w:rsidRDefault="00832D74" w:rsidP="00021FB0"/>
    <w:p w14:paraId="3AC3B5B7" w14:textId="77777777" w:rsidR="00832D74" w:rsidRDefault="00832D74">
      <w:pPr>
        <w:spacing w:line="259" w:lineRule="auto"/>
        <w:jc w:val="left"/>
      </w:pPr>
      <w:r>
        <w:br w:type="page"/>
      </w:r>
    </w:p>
    <w:p w14:paraId="011F10FD" w14:textId="77777777" w:rsidR="00832D74" w:rsidRDefault="00832D74" w:rsidP="00021FB0">
      <w:pPr>
        <w:sectPr w:rsidR="00832D74" w:rsidSect="00D771BC">
          <w:type w:val="continuous"/>
          <w:pgSz w:w="12240" w:h="15840"/>
          <w:pgMar w:top="1440" w:right="1440" w:bottom="1440" w:left="1440" w:header="720" w:footer="720" w:gutter="0"/>
          <w:cols w:space="720"/>
          <w:docGrid w:linePitch="360"/>
        </w:sectPr>
      </w:pPr>
    </w:p>
    <w:p w14:paraId="7DAEE4BC" w14:textId="77777777" w:rsidR="00832D74" w:rsidRDefault="00832D74" w:rsidP="00021FB0">
      <w:subDoc r:id="rId13"/>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60D825E4" wp14:editId="5F327A9C">
                <wp:simplePos x="0" y="0"/>
                <wp:positionH relativeFrom="margin">
                  <wp:align>center</wp:align>
                </wp:positionH>
                <wp:positionV relativeFrom="paragraph">
                  <wp:posOffset>2400300</wp:posOffset>
                </wp:positionV>
                <wp:extent cx="6367780" cy="342900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3429000"/>
                        </a:xfrm>
                        <a:prstGeom prst="rect">
                          <a:avLst/>
                        </a:prstGeom>
                        <a:noFill/>
                        <a:ln w="9525">
                          <a:noFill/>
                          <a:miter lim="800000"/>
                          <a:headEnd/>
                          <a:tailEnd/>
                        </a:ln>
                      </wps:spPr>
                      <wps:txbx>
                        <w:txbxContent>
                          <w:p w14:paraId="1AAFCC59" w14:textId="77777777" w:rsidR="00832D74" w:rsidRPr="00021FB0" w:rsidRDefault="00832D74" w:rsidP="00021FB0">
                            <w:pPr>
                              <w:jc w:val="center"/>
                              <w:rPr>
                                <w:sz w:val="92"/>
                                <w:szCs w:val="88"/>
                              </w:rPr>
                            </w:pPr>
                            <w:r w:rsidRPr="00021FB0">
                              <w:rPr>
                                <w:sz w:val="92"/>
                                <w:szCs w:val="88"/>
                              </w:rPr>
                              <w:t>References</w:t>
                            </w:r>
                          </w:p>
                          <w:p w14:paraId="653F39E3" w14:textId="77777777" w:rsidR="00832D74" w:rsidRPr="00021FB0" w:rsidRDefault="00832D74" w:rsidP="00021FB0">
                            <w:pPr>
                              <w:jc w:val="center"/>
                              <w:rPr>
                                <w:sz w:val="92"/>
                                <w:szCs w:val="88"/>
                              </w:rPr>
                            </w:pPr>
                            <w:r w:rsidRPr="00021FB0">
                              <w:rPr>
                                <w:sz w:val="92"/>
                                <w:szCs w:val="88"/>
                              </w:rPr>
                              <w:t>&amp;</w:t>
                            </w:r>
                          </w:p>
                          <w:p w14:paraId="459CA536" w14:textId="77777777" w:rsidR="00832D74" w:rsidRPr="00021FB0" w:rsidRDefault="00832D74" w:rsidP="00021FB0">
                            <w:pPr>
                              <w:jc w:val="center"/>
                              <w:rPr>
                                <w:sz w:val="92"/>
                                <w:szCs w:val="88"/>
                              </w:rPr>
                            </w:pPr>
                            <w:r w:rsidRPr="00021FB0">
                              <w:rPr>
                                <w:sz w:val="92"/>
                                <w:szCs w:val="88"/>
                              </w:rPr>
                              <w:t>appendices</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825E4" id="Text Box 22" o:spid="_x0000_s1032" type="#_x0000_t202" style="position:absolute;left:0;text-align:left;margin-left:0;margin-top:189pt;width:501.4pt;height:270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" filled="f" stroked="f">
                <v:textbox>
                  <w:txbxContent>
                    <w:p w14:paraId="1AAFCC59" w14:textId="77777777" w:rsidR="00832D74" w:rsidRPr="00021FB0" w:rsidRDefault="00832D74" w:rsidP="00021FB0">
                      <w:pPr>
                        <w:jc w:val="center"/>
                        <w:rPr>
                          <w:sz w:val="92"/>
                          <w:szCs w:val="88"/>
                        </w:rPr>
                      </w:pPr>
                      <w:r w:rsidRPr="00021FB0">
                        <w:rPr>
                          <w:sz w:val="92"/>
                          <w:szCs w:val="88"/>
                        </w:rPr>
                        <w:t>References</w:t>
                      </w:r>
                    </w:p>
                    <w:p w14:paraId="653F39E3" w14:textId="77777777" w:rsidR="00832D74" w:rsidRPr="00021FB0" w:rsidRDefault="00832D74" w:rsidP="00021FB0">
                      <w:pPr>
                        <w:jc w:val="center"/>
                        <w:rPr>
                          <w:sz w:val="92"/>
                          <w:szCs w:val="88"/>
                        </w:rPr>
                      </w:pPr>
                      <w:r w:rsidRPr="00021FB0">
                        <w:rPr>
                          <w:sz w:val="92"/>
                          <w:szCs w:val="88"/>
                        </w:rPr>
                        <w:t>&amp;</w:t>
                      </w:r>
                    </w:p>
                    <w:p w14:paraId="459CA536" w14:textId="77777777" w:rsidR="00832D74" w:rsidRPr="00021FB0" w:rsidRDefault="00832D74" w:rsidP="00021FB0">
                      <w:pPr>
                        <w:jc w:val="center"/>
                        <w:rPr>
                          <w:sz w:val="92"/>
                          <w:szCs w:val="88"/>
                        </w:rPr>
                      </w:pPr>
                      <w:r w:rsidRPr="00021FB0">
                        <w:rPr>
                          <w:sz w:val="92"/>
                          <w:szCs w:val="88"/>
                        </w:rPr>
                        <w:t>appendices</w:t>
                      </w:r>
                    </w:p>
                  </w:txbxContent>
                </v:textbox>
                <w10:wrap type="square" anchorx="margin"/>
              </v:shape>
            </w:pict>
          </mc:Fallback>
        </mc:AlternateContent>
      </w:r>
    </w:p>
    <w:p w14:paraId="3989FA35" w14:textId="77777777" w:rsidR="00832D74" w:rsidRPr="00774D96" w:rsidRDefault="00832D74" w:rsidP="00774D96"/>
    <w:p w14:paraId="7D508B1B" w14:textId="77777777" w:rsidR="00832D74" w:rsidRPr="00774D96" w:rsidRDefault="00832D74" w:rsidP="00774D96"/>
    <w:p w14:paraId="15F5926F" w14:textId="77777777" w:rsidR="00832D74" w:rsidRPr="00774D96" w:rsidRDefault="00832D74" w:rsidP="00774D96"/>
    <w:p w14:paraId="08FF571D" w14:textId="77777777" w:rsidR="00832D74" w:rsidRPr="00774D96" w:rsidRDefault="00832D74" w:rsidP="00774D96"/>
    <w:p w14:paraId="46BD9C25" w14:textId="77777777" w:rsidR="00832D74" w:rsidRPr="00774D96" w:rsidRDefault="00832D74" w:rsidP="00774D96"/>
    <w:p w14:paraId="731C2283" w14:textId="77777777" w:rsidR="00832D74" w:rsidRPr="00774D96" w:rsidRDefault="00832D74" w:rsidP="00774D96"/>
    <w:p w14:paraId="1964EB16" w14:textId="77777777" w:rsidR="00832D74" w:rsidRPr="00774D96" w:rsidRDefault="00832D74" w:rsidP="00774D96"/>
    <w:p w14:paraId="4F9B6942" w14:textId="77777777" w:rsidR="00832D74" w:rsidRPr="00774D96" w:rsidRDefault="00832D74" w:rsidP="00774D96"/>
    <w:p w14:paraId="1821E0A5" w14:textId="77777777" w:rsidR="00832D74" w:rsidRDefault="00832D74">
      <w:pPr>
        <w:spacing w:line="259" w:lineRule="auto"/>
        <w:jc w:val="left"/>
      </w:pPr>
      <w:r>
        <w:br w:type="page"/>
      </w:r>
    </w:p>
    <w:p w14:paraId="66B3E159" w14:textId="77777777" w:rsidR="00832D74" w:rsidRDefault="00832D74" w:rsidP="00774D96">
      <w:pPr>
        <w:sectPr w:rsidR="00832D74" w:rsidSect="00D771BC">
          <w:footerReference w:type="default" r:id="rId14"/>
          <w:type w:val="continuous"/>
          <w:pgSz w:w="12240" w:h="15840"/>
          <w:pgMar w:top="1440" w:right="1440" w:bottom="1440" w:left="1440" w:header="720" w:footer="720" w:gutter="0"/>
          <w:cols w:space="720"/>
          <w:docGrid w:linePitch="360"/>
        </w:sectPr>
      </w:pPr>
    </w:p>
    <w:p w14:paraId="62F71D24" w14:textId="77777777" w:rsidR="00832D74" w:rsidRDefault="00832D74" w:rsidP="00774D96">
      <w:pPr>
        <w:sectPr w:rsidR="00832D74" w:rsidSect="00D771BC">
          <w:type w:val="continuous"/>
          <w:pgSz w:w="12240" w:h="15840"/>
          <w:pgMar w:top="1440" w:right="1440" w:bottom="1440" w:left="1440" w:header="720" w:footer="720" w:gutter="0"/>
          <w:cols w:space="720"/>
          <w:docGrid w:linePitch="360"/>
        </w:sectPr>
      </w:pPr>
      <w:subDoc r:id="rId15"/>
    </w:p>
    <w:p w14:paraId="78A4A016" w14:textId="77777777" w:rsidR="00832D74" w:rsidRDefault="00832D74" w:rsidP="00774D96">
      <w:pPr>
        <w:sectPr w:rsidR="00832D74" w:rsidSect="00D771BC">
          <w:type w:val="continuous"/>
          <w:pgSz w:w="12240" w:h="15840"/>
          <w:pgMar w:top="1440" w:right="1440" w:bottom="1440" w:left="1440" w:header="720" w:footer="720" w:gutter="0"/>
          <w:cols w:space="720"/>
          <w:docGrid w:linePitch="360"/>
        </w:sectPr>
      </w:pPr>
      <w:subDoc r:id="rId16"/>
    </w:p>
    <w:p w14:paraId="71CFCDC7" w14:textId="77777777" w:rsidR="00832D74" w:rsidRPr="00774D96" w:rsidRDefault="00832D74" w:rsidP="00825B33">
      <w:pPr>
        <w:jc w:val="center"/>
      </w:pPr>
      <w:subDoc r:id="rId17"/>
      <w:r w:rsidRPr="002F5A9D">
        <w:t>Fig. B.1 Flow chart of backward/forward sweep load fl</w:t>
      </w:r>
      <w:r>
        <w:t>ow</w:t>
      </w:r>
    </w:p>
    <w:sectPr w:rsidR="00832D74" w:rsidRPr="00774D96" w:rsidSect="00D771BC">
      <w:headerReference w:type="default" r:id="rId18"/>
      <w:footerReference w:type="even" r:id="rId19"/>
      <w:footerReference w:type="default" r:id="rId20"/>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301F" w14:textId="77777777" w:rsidR="00021FB0" w:rsidRDefault="00021F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5C8B5" w14:textId="77777777" w:rsidR="00774D96" w:rsidRDefault="00774D96"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56E17409" w14:textId="77777777" w:rsidR="00774D96" w:rsidRDefault="00774D96"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627B2" w14:textId="77777777" w:rsidR="00774D96" w:rsidRPr="00C813FC" w:rsidRDefault="00774D96" w:rsidP="00504959">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6AA42" w14:textId="77777777" w:rsidR="00451533" w:rsidRDefault="00451533" w:rsidP="00451533">
    <w:pPr>
      <w:pStyle w:val="Header"/>
    </w:pPr>
    <w:r>
      <w:rPr>
        <w:noProof/>
      </w:rPr>
      <w:drawing>
        <wp:anchor distT="0" distB="0" distL="114300" distR="114300" simplePos="0" relativeHeight="251658240" behindDoc="0" locked="0" layoutInCell="1" allowOverlap="1" wp14:anchorId="00A75012" wp14:editId="2DB77352">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650E7BEB" w14:textId="77777777" w:rsidR="00451533" w:rsidRDefault="00451533" w:rsidP="00451533">
    <w:pPr>
      <w:pStyle w:val="Header"/>
    </w:pPr>
    <w:r>
      <w:t xml:space="preserve">MENOUFIA UNIVERSITY </w:t>
    </w:r>
  </w:p>
  <w:p w14:paraId="77B4CD52" w14:textId="77777777" w:rsidR="00451533" w:rsidRDefault="00451533" w:rsidP="00451533">
    <w:pPr>
      <w:pStyle w:val="Header"/>
    </w:pPr>
    <w:r>
      <w:t>FACULTY OF ENGINEERING, SHEBIN EL-KOM</w:t>
    </w:r>
  </w:p>
  <w:p w14:paraId="6E35B2A8" w14:textId="77777777" w:rsidR="00451533" w:rsidRDefault="00451533" w:rsidP="00451533">
    <w:pPr>
      <w:pStyle w:val="Header"/>
    </w:pPr>
    <w:r>
      <w:t>ELECTRICAL ENGINEERING DEPARTMENT</w:t>
    </w:r>
  </w:p>
  <w:p w14:paraId="1D13B837"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7781F" w14:textId="77777777" w:rsidR="00BA6D05" w:rsidRDefault="00BA6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65174" w14:textId="77777777" w:rsidR="00774D96" w:rsidRPr="002155F6" w:rsidRDefault="00774D96" w:rsidP="00A16E94">
    <w:pPr>
      <w:pStyle w:val="Header"/>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5"/>
  </w:num>
  <w:num w:numId="2" w16cid:durableId="1652440655">
    <w:abstractNumId w:val="5"/>
  </w:num>
  <w:num w:numId="3" w16cid:durableId="1986885508">
    <w:abstractNumId w:val="5"/>
  </w:num>
  <w:num w:numId="4" w16cid:durableId="735250865">
    <w:abstractNumId w:val="5"/>
  </w:num>
  <w:num w:numId="5" w16cid:durableId="1432698583">
    <w:abstractNumId w:val="5"/>
  </w:num>
  <w:num w:numId="6" w16cid:durableId="1586499730">
    <w:abstractNumId w:val="5"/>
  </w:num>
  <w:num w:numId="7" w16cid:durableId="726495262">
    <w:abstractNumId w:val="5"/>
  </w:num>
  <w:num w:numId="8" w16cid:durableId="1283339908">
    <w:abstractNumId w:val="5"/>
  </w:num>
  <w:num w:numId="9" w16cid:durableId="272902539">
    <w:abstractNumId w:val="5"/>
  </w:num>
  <w:num w:numId="10" w16cid:durableId="1869680387">
    <w:abstractNumId w:val="7"/>
  </w:num>
  <w:num w:numId="11" w16cid:durableId="520781395">
    <w:abstractNumId w:val="3"/>
  </w:num>
  <w:num w:numId="12" w16cid:durableId="1026755626">
    <w:abstractNumId w:val="5"/>
  </w:num>
  <w:num w:numId="13" w16cid:durableId="1841306749">
    <w:abstractNumId w:val="5"/>
  </w:num>
  <w:num w:numId="14" w16cid:durableId="573124962">
    <w:abstractNumId w:val="5"/>
  </w:num>
  <w:num w:numId="15" w16cid:durableId="1590235381">
    <w:abstractNumId w:val="11"/>
  </w:num>
  <w:num w:numId="16" w16cid:durableId="981497265">
    <w:abstractNumId w:val="4"/>
  </w:num>
  <w:num w:numId="17" w16cid:durableId="399181393">
    <w:abstractNumId w:val="9"/>
  </w:num>
  <w:num w:numId="18" w16cid:durableId="282198264">
    <w:abstractNumId w:val="12"/>
  </w:num>
  <w:num w:numId="19" w16cid:durableId="1212814186">
    <w:abstractNumId w:val="15"/>
  </w:num>
  <w:num w:numId="20" w16cid:durableId="1940486655">
    <w:abstractNumId w:val="16"/>
  </w:num>
  <w:num w:numId="21" w16cid:durableId="728310754">
    <w:abstractNumId w:val="13"/>
  </w:num>
  <w:num w:numId="22" w16cid:durableId="1013724601">
    <w:abstractNumId w:val="2"/>
  </w:num>
  <w:num w:numId="23" w16cid:durableId="660502655">
    <w:abstractNumId w:val="6"/>
  </w:num>
  <w:num w:numId="24"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1"/>
  </w:num>
  <w:num w:numId="26"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0"/>
  </w:num>
  <w:num w:numId="28" w16cid:durableId="1239710124">
    <w:abstractNumId w:val="10"/>
  </w:num>
  <w:num w:numId="29" w16cid:durableId="844239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rgUAORVv3SwAAAA="/>
  </w:docVars>
  <w:rsids>
    <w:rsidRoot w:val="00DA1C10"/>
    <w:rsid w:val="000032F5"/>
    <w:rsid w:val="00021FB0"/>
    <w:rsid w:val="00052BB1"/>
    <w:rsid w:val="00126D09"/>
    <w:rsid w:val="001670F0"/>
    <w:rsid w:val="002413C5"/>
    <w:rsid w:val="002E7269"/>
    <w:rsid w:val="00351011"/>
    <w:rsid w:val="00451533"/>
    <w:rsid w:val="004A79AB"/>
    <w:rsid w:val="006A57FB"/>
    <w:rsid w:val="00750AAF"/>
    <w:rsid w:val="00774D96"/>
    <w:rsid w:val="00784AAA"/>
    <w:rsid w:val="00825B33"/>
    <w:rsid w:val="00832D74"/>
    <w:rsid w:val="008548D3"/>
    <w:rsid w:val="008911BE"/>
    <w:rsid w:val="008C1258"/>
    <w:rsid w:val="008D0E8A"/>
    <w:rsid w:val="008D3EB5"/>
    <w:rsid w:val="009959C9"/>
    <w:rsid w:val="00A06BB8"/>
    <w:rsid w:val="00B16D08"/>
    <w:rsid w:val="00BA6D05"/>
    <w:rsid w:val="00C336D8"/>
    <w:rsid w:val="00D771BC"/>
    <w:rsid w:val="00D9111D"/>
    <w:rsid w:val="00DA1C10"/>
    <w:rsid w:val="00DE3A46"/>
    <w:rsid w:val="00E710F4"/>
    <w:rsid w:val="00E87BCF"/>
    <w:rsid w:val="00F22112"/>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8"/>
    <o:shapelayout v:ext="edit">
      <o:idmap v:ext="edit" data="1"/>
      <o:rules v:ext="edit">
        <o:r id="V:Rule1" type="connector" idref="#_x0000_s1290"/>
        <o:r id="V:Rule2" type="connector" idref="#_x0000_s1241"/>
        <o:r id="V:Rule3" type="connector" idref="#_x0000_s1237"/>
        <o:r id="V:Rule4" type="connector" idref="#_x0000_s1250"/>
        <o:r id="V:Rule5" type="connector" idref="#_x0000_s1264"/>
        <o:r id="V:Rule6" type="connector" idref="#AutoShape 276"/>
        <o:r id="V:Rule7" type="connector" idref="#_x0000_s1242"/>
        <o:r id="V:Rule8" type="connector" idref="#_x0000_s1254"/>
        <o:r id="V:Rule9" type="connector" idref="#_x0000_s1289"/>
        <o:r id="V:Rule10" type="connector" idref="#_x0000_s1182"/>
        <o:r id="V:Rule11" type="connector" idref="#_x0000_s1274"/>
        <o:r id="V:Rule12" type="connector" idref="#AutoShape 257"/>
        <o:r id="V:Rule13" type="connector" idref="#_x0000_s1189"/>
        <o:r id="V:Rule14" type="connector" idref="#_x0000_s1256"/>
        <o:r id="V:Rule15" type="connector" idref="#AutoShape 280"/>
        <o:r id="V:Rule16" type="connector" idref="#AutoShape 272"/>
        <o:r id="V:Rule17" type="connector" idref="#_x0000_s1300"/>
        <o:r id="V:Rule18" type="connector" idref="#AutoShape 250"/>
        <o:r id="V:Rule19" type="connector" idref="#AutoShape 255"/>
        <o:r id="V:Rule20" type="connector" idref="#_x0000_s1226"/>
        <o:r id="V:Rule21" type="connector" idref="#_x0000_s1238"/>
        <o:r id="V:Rule22" type="connector" idref="#_x0000_s1315"/>
        <o:r id="V:Rule23" type="connector" idref="#_x0000_s1325"/>
        <o:r id="V:Rule24" type="connector" idref="#_x0000_s1258"/>
        <o:r id="V:Rule25" type="connector" idref="#_x0000_s1159"/>
        <o:r id="V:Rule26" type="connector" idref="#_x0000_s1245"/>
        <o:r id="V:Rule27" type="connector" idref="#_x0000_s1275"/>
        <o:r id="V:Rule28" type="connector" idref="#AutoShape 271"/>
        <o:r id="V:Rule29" type="connector" idref="#_x0000_s1298"/>
        <o:r id="V:Rule30" type="connector" idref="#AutoShape 281"/>
        <o:r id="V:Rule31" type="connector" idref="#_x0000_s1167"/>
        <o:r id="V:Rule32" type="connector" idref="#_x0000_s1281"/>
        <o:r id="V:Rule33" type="connector" idref="#_x0000_s1231"/>
        <o:r id="V:Rule34" type="connector" idref="#_x0000_s1160"/>
        <o:r id="V:Rule35" type="connector" idref="#_x0000_s1225"/>
        <o:r id="V:Rule36" type="connector" idref="#_x0000_s1233"/>
        <o:r id="V:Rule37" type="connector" idref="#AutoShape 260"/>
        <o:r id="V:Rule38" type="connector" idref="#_x0000_s1297"/>
        <o:r id="V:Rule39" type="connector" idref="#_x0000_s1304"/>
        <o:r id="V:Rule40" type="connector" idref="#_x0000_s1215"/>
        <o:r id="V:Rule41" type="connector" idref="#AutoShape 266"/>
        <o:r id="V:Rule42" type="connector" idref="#_x0000_s1308"/>
        <o:r id="V:Rule43" type="connector" idref="#_x0000_s1291"/>
        <o:r id="V:Rule44" type="connector" idref="#_x0000_s1282"/>
        <o:r id="V:Rule45" type="connector" idref="#AutoShape 279"/>
        <o:r id="V:Rule46" type="connector" idref="#_x0000_s1259"/>
        <o:r id="V:Rule47" type="connector" idref="#_x0000_s1162"/>
        <o:r id="V:Rule48" type="connector" idref="#_x0000_s1188"/>
        <o:r id="V:Rule49" type="connector" idref="#_x0000_s1273"/>
        <o:r id="V:Rule50" type="connector" idref="#_x0000_s1321"/>
        <o:r id="V:Rule51" type="connector" idref="#_x0000_s1269"/>
        <o:r id="V:Rule52" type="connector" idref="#_x0000_s1263"/>
        <o:r id="V:Rule53" type="connector" idref="#_x0000_s1165"/>
        <o:r id="V:Rule54" type="connector" idref="#AutoShape 268"/>
        <o:r id="V:Rule55" type="connector" idref="#AutoShape 273"/>
        <o:r id="V:Rule56" type="connector" idref="#AutoShape 259"/>
        <o:r id="V:Rule57" type="connector" idref="#_x0000_s1295"/>
        <o:r id="V:Rule58" type="connector" idref="#_x0000_s1249"/>
        <o:r id="V:Rule59" type="connector" idref="#_x0000_s1320"/>
        <o:r id="V:Rule60" type="connector" idref="#_x0000_s1180"/>
        <o:r id="V:Rule61" type="connector" idref="#_x0000_s1270"/>
        <o:r id="V:Rule62" type="connector" idref="#_x0000_s1169"/>
        <o:r id="V:Rule63" type="connector" idref="#_x0000_s1305"/>
        <o:r id="V:Rule64" type="connector" idref="#AutoShape 265"/>
        <o:r id="V:Rule65" type="connector" idref="#_x0000_s1313"/>
        <o:r id="V:Rule66" type="connector" idref="#_x0000_s1171"/>
        <o:r id="V:Rule67" type="connector" idref="#_x0000_s1179"/>
        <o:r id="V:Rule68" type="connector" idref="#_x0000_s1175"/>
        <o:r id="V:Rule69" type="connector" idref="#_x0000_s1170"/>
        <o:r id="V:Rule70" type="connector" idref="#_x0000_s1218"/>
        <o:r id="V:Rule71" type="connector" idref="#AutoShape 284"/>
        <o:r id="V:Rule72" type="connector" idref="#_x0000_s1262"/>
        <o:r id="V:Rule73" type="connector" idref="#_x0000_s1271"/>
        <o:r id="V:Rule74" type="connector" idref="#_x0000_s1239"/>
        <o:r id="V:Rule75" type="connector" idref="#AutoShape 249"/>
        <o:r id="V:Rule76" type="connector" idref="#AutoShape 270"/>
        <o:r id="V:Rule77" type="connector" idref="#_x0000_s1251"/>
        <o:r id="V:Rule78" type="connector" idref="#_x0000_s1324"/>
        <o:r id="V:Rule79" type="connector" idref="#_x0000_s1293"/>
        <o:r id="V:Rule80" type="connector" idref="#AutoShape 282"/>
        <o:r id="V:Rule81" type="connector" idref="#_x0000_s1235"/>
        <o:r id="V:Rule82" type="connector" idref="#_x0000_s1178"/>
        <o:r id="V:Rule83" type="connector" idref="#_x0000_s1283"/>
        <o:r id="V:Rule84" type="connector" idref="#_x0000_s1311"/>
        <o:r id="V:Rule85" type="connector" idref="#_x0000_s1227"/>
        <o:r id="V:Rule86" type="connector" idref="#_x0000_s1156"/>
        <o:r id="V:Rule87" type="connector" idref="#_x0000_s1174"/>
        <o:r id="V:Rule88" type="connector" idref="#AutoShape 248"/>
        <o:r id="V:Rule89" type="connector" idref="#_x0000_s1301"/>
        <o:r id="V:Rule90" type="connector" idref="#_x0000_s1323"/>
        <o:r id="V:Rule91" type="connector" idref="#_x0000_s1163"/>
        <o:r id="V:Rule92" type="connector" idref="#_x0000_s1190"/>
        <o:r id="V:Rule93" type="connector" idref="#_x0000_s1299"/>
        <o:r id="V:Rule94" type="connector" idref="#_x0000_s1309"/>
        <o:r id="V:Rule95" type="connector" idref="#_x0000_s1177"/>
        <o:r id="V:Rule96" type="connector" idref="#AutoShape 278"/>
        <o:r id="V:Rule97" type="connector" idref="#_x0000_s1285"/>
        <o:r id="V:Rule98" type="connector" idref="#_x0000_s1294"/>
        <o:r id="V:Rule99" type="connector" idref="#AutoShape 261"/>
        <o:r id="V:Rule100" type="connector" idref="#_x0000_s1277"/>
        <o:r id="V:Rule101" type="connector" idref="#_x0000_s1319"/>
        <o:r id="V:Rule102" type="connector" idref="#_x0000_s1230"/>
        <o:r id="V:Rule103" type="connector" idref="#_x0000_s1267"/>
        <o:r id="V:Rule104" type="connector" idref="#_x0000_s1316"/>
        <o:r id="V:Rule105" type="connector" idref="#_x0000_s1155"/>
        <o:r id="V:Rule106" type="connector" idref="#_x0000_s1278"/>
        <o:r id="V:Rule107" type="connector" idref="#AutoShape 258"/>
        <o:r id="V:Rule108" type="connector" idref="#_x0000_s1252"/>
        <o:r id="V:Rule109" type="connector" idref="#AutoShape 275"/>
        <o:r id="V:Rule110" type="connector" idref="#_x0000_s1184"/>
        <o:r id="V:Rule111" type="connector" idref="#_x0000_s1303"/>
        <o:r id="V:Rule112" type="connector" idref="#_x0000_s1181"/>
        <o:r id="V:Rule113" type="connector" idref="#AutoShape 274"/>
        <o:r id="V:Rule114" type="connector" idref="#_x0000_s1247"/>
        <o:r id="V:Rule115" type="connector" idref="#AutoShape 267"/>
        <o:r id="V:Rule116" type="connector" idref="#_x0000_s1287"/>
        <o:r id="V:Rule117" type="connector" idref="#AutoShape 264"/>
        <o:r id="V:Rule118" type="connector" idref="#_x0000_s1284"/>
        <o:r id="V:Rule119" type="connector" idref="#_x0000_s1161"/>
        <o:r id="V:Rule120" type="connector" idref="#_x0000_s1185"/>
        <o:r id="V:Rule121" type="connector" idref="#_x0000_s1234"/>
        <o:r id="V:Rule122" type="connector" idref="#_x0000_s1243"/>
        <o:r id="V:Rule123" type="connector" idref="#AutoShape 252"/>
        <o:r id="V:Rule124" type="connector" idref="#_x0000_s1219"/>
        <o:r id="V:Rule125" type="connector" idref="#_x0000_s1265"/>
        <o:r id="V:Rule126" type="connector" idref="#AutoShape 262"/>
        <o:r id="V:Rule127" type="connector" idref="#_x0000_s1158"/>
        <o:r id="V:Rule128" type="connector" idref="#AutoShape 283"/>
        <o:r id="V:Rule129" type="connector" idref="#_x0000_s1217"/>
        <o:r id="V:Rule130" type="connector" idref="#_x0000_s1260"/>
        <o:r id="V:Rule131" type="connector" idref="#_x0000_s1173"/>
        <o:r id="V:Rule132" type="connector" idref="#_x0000_s1229"/>
        <o:r id="V:Rule133" type="connector" idref="#AutoShape 269"/>
        <o:r id="V:Rule134" type="connector" idref="#_x0000_s1221"/>
        <o:r id="V:Rule135" type="connector" idref="#_x0000_s1307"/>
        <o:r id="V:Rule136" type="connector" idref="#_x0000_s1166"/>
        <o:r id="V:Rule137" type="connector" idref="#AutoShape 263"/>
        <o:r id="V:Rule138" type="connector" idref="#_x0000_s1222"/>
        <o:r id="V:Rule139" type="connector" idref="#_x0000_s1312"/>
        <o:r id="V:Rule140" type="connector" idref="#_x0000_s1223"/>
        <o:r id="V:Rule141" type="connector" idref="#_x0000_s1255"/>
        <o:r id="V:Rule142" type="connector" idref="#_x0000_s1279"/>
        <o:r id="V:Rule143" type="connector" idref="#AutoShape 277"/>
        <o:r id="V:Rule144" type="connector" idref="#_x0000_s1266"/>
        <o:r id="V:Rule145" type="connector" idref="#AutoShape 285"/>
        <o:r id="V:Rule146" type="connector" idref="#AutoShape 251"/>
        <o:r id="V:Rule147" type="connector" idref="#_x0000_s1317"/>
        <o:r id="V:Rule148" type="connector" idref="#_x0000_s1246"/>
        <o:r id="V:Rule149" type="connector" idref="#_x0000_s1286"/>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D05"/>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FD4C2C"/>
    <w:pPr>
      <w:keepNext/>
      <w:keepLines/>
      <w:numPr>
        <w:numId w:val="9"/>
      </w:numPr>
      <w:spacing w:before="240" w:after="0"/>
      <w:jc w:val="center"/>
      <w:outlineLvl w:val="0"/>
    </w:pPr>
    <w:rPr>
      <w:rFonts w:eastAsiaTheme="majorEastAsia" w:cstheme="majorBidi"/>
      <w:b/>
      <w:color w:val="1F3864" w:themeColor="accent1" w:themeShade="80"/>
      <w:sz w:val="32"/>
      <w:szCs w:val="32"/>
      <w:lang w:bidi="ar-EG"/>
    </w:rPr>
  </w:style>
  <w:style w:type="paragraph" w:styleId="Heading2">
    <w:name w:val="heading 2"/>
    <w:basedOn w:val="Normal"/>
    <w:next w:val="Normal"/>
    <w:link w:val="Heading2Char"/>
    <w:uiPriority w:val="9"/>
    <w:unhideWhenUsed/>
    <w:qFormat/>
    <w:rsid w:val="00BA6D05"/>
    <w:pPr>
      <w:keepNext/>
      <w:keepLines/>
      <w:numPr>
        <w:ilvl w:val="1"/>
        <w:numId w:val="9"/>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BA6D05"/>
    <w:pPr>
      <w:keepNext/>
      <w:keepLines/>
      <w:numPr>
        <w:ilvl w:val="2"/>
        <w:numId w:val="9"/>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BA6D05"/>
    <w:pPr>
      <w:numPr>
        <w:ilvl w:val="3"/>
      </w:numPr>
      <w:outlineLvl w:val="3"/>
    </w:pPr>
    <w:rPr>
      <w:color w:val="385623" w:themeColor="accent6" w:themeShade="80"/>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C2C"/>
    <w:rPr>
      <w:rFonts w:asciiTheme="majorBidi" w:eastAsiaTheme="majorEastAsia" w:hAnsiTheme="majorBidi" w:cstheme="majorBidi"/>
      <w:b/>
      <w:color w:val="1F3864" w:themeColor="accent1" w:themeShade="80"/>
      <w:sz w:val="32"/>
      <w:szCs w:val="32"/>
      <w:lang w:bidi="ar-EG"/>
    </w:rPr>
  </w:style>
  <w:style w:type="character" w:customStyle="1" w:styleId="Heading2Char">
    <w:name w:val="Heading 2 Char"/>
    <w:basedOn w:val="DefaultParagraphFont"/>
    <w:link w:val="Heading2"/>
    <w:uiPriority w:val="9"/>
    <w:rsid w:val="00BA6D05"/>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BA6D05"/>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BA6D05"/>
    <w:rPr>
      <w:rFonts w:asciiTheme="majorBidi" w:eastAsiaTheme="majorEastAsia" w:hAnsiTheme="majorBidi" w:cstheme="majorBidi"/>
      <w:b/>
      <w:bCs/>
      <w:color w:val="385623" w:themeColor="accent6" w:themeShade="80"/>
      <w:sz w:val="28"/>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line="240" w:lineRule="auto"/>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nhideWhenUsed/>
    <w:rsid w:val="002E7269"/>
    <w:pPr>
      <w:tabs>
        <w:tab w:val="center" w:pos="4680"/>
        <w:tab w:val="right" w:pos="9360"/>
      </w:tabs>
      <w:spacing w:after="0" w:line="240" w:lineRule="auto"/>
    </w:pPr>
  </w:style>
  <w:style w:type="character" w:customStyle="1" w:styleId="FooterChar">
    <w:name w:val="Footer Char"/>
    <w:basedOn w:val="DefaultParagraphFont"/>
    <w:link w:val="Footer"/>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color w:val="auto"/>
      <w:lang w:val="en-GB" w:bidi="ar-SA"/>
    </w:rPr>
  </w:style>
  <w:style w:type="table" w:styleId="TableGrid">
    <w:name w:val="Table Grid"/>
    <w:basedOn w:val="TableNormal"/>
    <w:uiPriority w:val="5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A06BB8"/>
    <w:pPr>
      <w:spacing w:after="100"/>
    </w:pPr>
  </w:style>
  <w:style w:type="paragraph" w:styleId="TOC2">
    <w:name w:val="toc 2"/>
    <w:basedOn w:val="Normal"/>
    <w:next w:val="Normal"/>
    <w:autoRedefine/>
    <w:uiPriority w:val="39"/>
    <w:unhideWhenUsed/>
    <w:rsid w:val="00A06BB8"/>
    <w:pPr>
      <w:spacing w:after="100"/>
      <w:ind w:left="220"/>
    </w:pPr>
  </w:style>
  <w:style w:type="paragraph" w:styleId="TOC3">
    <w:name w:val="toc 3"/>
    <w:basedOn w:val="Normal"/>
    <w:next w:val="Normal"/>
    <w:autoRedefine/>
    <w:uiPriority w:val="39"/>
    <w:unhideWhenUsed/>
    <w:rsid w:val="00A06BB8"/>
    <w:pPr>
      <w:tabs>
        <w:tab w:val="left" w:pos="1320"/>
        <w:tab w:val="right" w:leader="dot" w:pos="9350"/>
      </w:tabs>
      <w:spacing w:after="100"/>
      <w:ind w:left="440"/>
    </w:pPr>
    <w:rPr>
      <w:noProof/>
      <w:color w:val="833C0B" w:themeColor="accent2" w:themeShade="80"/>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ubDocument" Target="Ch%201.docx" TargetMode="External"/><Relationship Id="rId13" Type="http://schemas.openxmlformats.org/officeDocument/2006/relationships/subDocument" Target="ch6.doc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eader" Target="header2.xml"/><Relationship Id="rId12" Type="http://schemas.openxmlformats.org/officeDocument/2006/relationships/subDocument" Target="Ch%205.docx" TargetMode="External"/><Relationship Id="rId17" Type="http://schemas.openxmlformats.org/officeDocument/2006/relationships/subDocument" Target="Appendix_B.docx" TargetMode="External"/><Relationship Id="rId2" Type="http://schemas.openxmlformats.org/officeDocument/2006/relationships/numbering" Target="numbering.xml"/><Relationship Id="rId16" Type="http://schemas.openxmlformats.org/officeDocument/2006/relationships/subDocument" Target="Appendix%20A.docx"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subDocument" Target="ch%204.docx" TargetMode="External"/><Relationship Id="rId5" Type="http://schemas.openxmlformats.org/officeDocument/2006/relationships/webSettings" Target="webSettings.xml"/><Relationship Id="rId15" Type="http://schemas.openxmlformats.org/officeDocument/2006/relationships/subDocument" Target="REFERENCES.docx" TargetMode="External"/><Relationship Id="rId10" Type="http://schemas.openxmlformats.org/officeDocument/2006/relationships/subDocument" Target="Ch%203.docx"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subDocument" Target="ch%202.docx" TargetMode="Externa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21</cp:revision>
  <dcterms:created xsi:type="dcterms:W3CDTF">2022-06-30T19:11:00Z</dcterms:created>
  <dcterms:modified xsi:type="dcterms:W3CDTF">2022-06-30T19:43:00Z</dcterms:modified>
</cp:coreProperties>
</file>